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C5549" w14:textId="314C0E71" w:rsidR="00036B32" w:rsidRPr="004D561E" w:rsidRDefault="004D561E" w:rsidP="004D561E">
      <w:pPr>
        <w:jc w:val="right"/>
        <w:rPr>
          <w:sz w:val="24"/>
          <w:szCs w:val="24"/>
          <w:lang w:val="fi-FI"/>
        </w:rPr>
      </w:pPr>
      <w:r w:rsidRPr="004D561E">
        <w:rPr>
          <w:sz w:val="24"/>
          <w:szCs w:val="24"/>
          <w:lang w:val="fi-FI"/>
        </w:rPr>
        <w:t>Eemil Aspholm</w:t>
      </w:r>
    </w:p>
    <w:p w14:paraId="2E2DBD75" w14:textId="73582D73" w:rsidR="004D561E" w:rsidRPr="004D561E" w:rsidRDefault="004D561E" w:rsidP="004D561E">
      <w:pPr>
        <w:jc w:val="right"/>
        <w:rPr>
          <w:sz w:val="24"/>
          <w:szCs w:val="24"/>
          <w:lang w:val="fi-FI"/>
        </w:rPr>
      </w:pPr>
      <w:r w:rsidRPr="004D561E">
        <w:rPr>
          <w:sz w:val="24"/>
          <w:szCs w:val="24"/>
          <w:lang w:val="fi-FI"/>
        </w:rPr>
        <w:t>CT30A3370 Käyttöjärjestelmät ja systeemiohjelmointi</w:t>
      </w:r>
    </w:p>
    <w:p w14:paraId="2D6FDE00" w14:textId="44F058CB" w:rsidR="004D561E" w:rsidRDefault="004D561E" w:rsidP="004D561E">
      <w:pPr>
        <w:jc w:val="right"/>
        <w:rPr>
          <w:sz w:val="24"/>
          <w:szCs w:val="24"/>
          <w:lang w:val="fi-FI"/>
        </w:rPr>
      </w:pPr>
      <w:r w:rsidRPr="004D561E">
        <w:rPr>
          <w:sz w:val="24"/>
          <w:szCs w:val="24"/>
          <w:lang w:val="fi-FI"/>
        </w:rPr>
        <w:t>Viikkotehtävä 6.</w:t>
      </w:r>
    </w:p>
    <w:p w14:paraId="43B98BF7" w14:textId="746B1B23" w:rsidR="004D561E" w:rsidRPr="00D01E01" w:rsidRDefault="00B202A4" w:rsidP="004D561E">
      <w:pPr>
        <w:jc w:val="both"/>
        <w:rPr>
          <w:b/>
          <w:bCs/>
          <w:sz w:val="24"/>
          <w:szCs w:val="24"/>
          <w:lang w:val="fi-FI"/>
        </w:rPr>
      </w:pPr>
      <w:r w:rsidRPr="00D01E01">
        <w:rPr>
          <w:b/>
          <w:bCs/>
          <w:sz w:val="24"/>
          <w:szCs w:val="24"/>
          <w:lang w:val="fi-FI"/>
        </w:rPr>
        <w:t>Tehtävä 1.</w:t>
      </w:r>
    </w:p>
    <w:p w14:paraId="461D0158" w14:textId="11EE3355" w:rsidR="00B202A4" w:rsidRDefault="0076669A" w:rsidP="004D561E">
      <w:pPr>
        <w:jc w:val="both"/>
        <w:rPr>
          <w:sz w:val="24"/>
          <w:szCs w:val="24"/>
          <w:lang w:val="fi-FI"/>
        </w:rPr>
      </w:pPr>
      <w:r>
        <w:rPr>
          <w:sz w:val="24"/>
          <w:szCs w:val="24"/>
          <w:lang w:val="fi-FI"/>
        </w:rPr>
        <w:t xml:space="preserve">Kaksi prosessia A ja B voidaan suorittaa joko seuraavanlaisessa järjestyksessä ABAB tai BABA. Suoritusjärjestys vaikuttaa </w:t>
      </w:r>
      <w:r w:rsidR="009D21EB">
        <w:rPr>
          <w:sz w:val="24"/>
          <w:szCs w:val="24"/>
          <w:lang w:val="fi-FI"/>
        </w:rPr>
        <w:t xml:space="preserve">muuttujan x saamiin arvoihin, esim. tapaus ABAB, jossa </w:t>
      </w:r>
      <w:r w:rsidR="00C60636">
        <w:rPr>
          <w:sz w:val="24"/>
          <w:szCs w:val="24"/>
          <w:lang w:val="fi-FI"/>
        </w:rPr>
        <w:t xml:space="preserve">x muuttuja alustetaan ensin numeroksi 1, jonka jälkeen prosessissa B y muuttuja alustetaan numeroksi 2. Tämän jälkeen </w:t>
      </w:r>
      <w:r w:rsidR="00E64414">
        <w:rPr>
          <w:sz w:val="24"/>
          <w:szCs w:val="24"/>
          <w:lang w:val="fi-FI"/>
        </w:rPr>
        <w:t xml:space="preserve">x arvo muuttuu x = y+1 eli x = 2+1 =3. Lopuksi suoritetaan vielä </w:t>
      </w:r>
      <w:r w:rsidR="00E53D05">
        <w:rPr>
          <w:sz w:val="24"/>
          <w:szCs w:val="24"/>
          <w:lang w:val="fi-FI"/>
        </w:rPr>
        <w:t xml:space="preserve">y=y*2 eli y=2*2=4. Tapauksessa BABA x saa puolestaan arvon </w:t>
      </w:r>
      <w:r w:rsidR="006B3102">
        <w:rPr>
          <w:sz w:val="24"/>
          <w:szCs w:val="24"/>
          <w:lang w:val="fi-FI"/>
        </w:rPr>
        <w:t xml:space="preserve">5, sillä prosessin B y=y*2 suoritetaan ennen x arvon laskemista, jolloin </w:t>
      </w:r>
      <w:r w:rsidR="00BC3A70">
        <w:rPr>
          <w:sz w:val="24"/>
          <w:szCs w:val="24"/>
          <w:lang w:val="fi-FI"/>
        </w:rPr>
        <w:t>x=(y*</w:t>
      </w:r>
      <w:proofErr w:type="gramStart"/>
      <w:r w:rsidR="00BC3A70">
        <w:rPr>
          <w:sz w:val="24"/>
          <w:szCs w:val="24"/>
          <w:lang w:val="fi-FI"/>
        </w:rPr>
        <w:t>2)+</w:t>
      </w:r>
      <w:proofErr w:type="gramEnd"/>
      <w:r w:rsidR="00BC3A70">
        <w:rPr>
          <w:sz w:val="24"/>
          <w:szCs w:val="24"/>
          <w:lang w:val="fi-FI"/>
        </w:rPr>
        <w:t>1 =&gt; x=4+1=5.</w:t>
      </w:r>
    </w:p>
    <w:p w14:paraId="303DAAA1" w14:textId="4D71B3A5" w:rsidR="00BC3A70" w:rsidRPr="00D01E01" w:rsidRDefault="00BC3A70" w:rsidP="004D561E">
      <w:pPr>
        <w:jc w:val="both"/>
        <w:rPr>
          <w:b/>
          <w:bCs/>
          <w:sz w:val="24"/>
          <w:szCs w:val="24"/>
          <w:lang w:val="fi-FI"/>
        </w:rPr>
      </w:pPr>
      <w:r w:rsidRPr="00D01E01">
        <w:rPr>
          <w:b/>
          <w:bCs/>
          <w:sz w:val="24"/>
          <w:szCs w:val="24"/>
          <w:lang w:val="fi-FI"/>
        </w:rPr>
        <w:t>Tehtävä 2.</w:t>
      </w:r>
    </w:p>
    <w:p w14:paraId="5B17D969" w14:textId="2B0E5232" w:rsidR="00BC3A70" w:rsidRDefault="0020063F" w:rsidP="004D561E">
      <w:pPr>
        <w:jc w:val="both"/>
        <w:rPr>
          <w:sz w:val="24"/>
          <w:szCs w:val="24"/>
          <w:lang w:val="fi-FI"/>
        </w:rPr>
      </w:pPr>
      <w:r>
        <w:rPr>
          <w:sz w:val="24"/>
          <w:szCs w:val="24"/>
          <w:lang w:val="fi-FI"/>
        </w:rPr>
        <w:t xml:space="preserve">Jos suoritusjärjestys olisi AB </w:t>
      </w:r>
      <w:proofErr w:type="spellStart"/>
      <w:r>
        <w:rPr>
          <w:sz w:val="24"/>
          <w:szCs w:val="24"/>
          <w:lang w:val="fi-FI"/>
        </w:rPr>
        <w:t>AB</w:t>
      </w:r>
      <w:proofErr w:type="spellEnd"/>
      <w:r>
        <w:rPr>
          <w:sz w:val="24"/>
          <w:szCs w:val="24"/>
          <w:lang w:val="fi-FI"/>
        </w:rPr>
        <w:t xml:space="preserve"> </w:t>
      </w:r>
      <w:proofErr w:type="spellStart"/>
      <w:r>
        <w:rPr>
          <w:sz w:val="24"/>
          <w:szCs w:val="24"/>
          <w:lang w:val="fi-FI"/>
        </w:rPr>
        <w:t>AB</w:t>
      </w:r>
      <w:proofErr w:type="spellEnd"/>
      <w:r>
        <w:rPr>
          <w:sz w:val="24"/>
          <w:szCs w:val="24"/>
          <w:lang w:val="fi-FI"/>
        </w:rPr>
        <w:t xml:space="preserve"> BA, niin kone kirjoittaisi </w:t>
      </w:r>
      <w:r w:rsidR="0053748D">
        <w:rPr>
          <w:sz w:val="24"/>
          <w:szCs w:val="24"/>
          <w:lang w:val="fi-FI"/>
        </w:rPr>
        <w:t xml:space="preserve">muistiin 0011, </w:t>
      </w:r>
      <w:r w:rsidR="001D6655">
        <w:rPr>
          <w:sz w:val="24"/>
          <w:szCs w:val="24"/>
          <w:lang w:val="fi-FI"/>
        </w:rPr>
        <w:t xml:space="preserve">sillä kolme ensimmäistä lukua tulisi suoraan B </w:t>
      </w:r>
      <w:proofErr w:type="spellStart"/>
      <w:r w:rsidR="001D6655">
        <w:rPr>
          <w:sz w:val="24"/>
          <w:szCs w:val="24"/>
          <w:lang w:val="fi-FI"/>
        </w:rPr>
        <w:t>muistiinkirjoituksesta</w:t>
      </w:r>
      <w:proofErr w:type="spellEnd"/>
      <w:r w:rsidR="001D6655">
        <w:rPr>
          <w:sz w:val="24"/>
          <w:szCs w:val="24"/>
          <w:lang w:val="fi-FI"/>
        </w:rPr>
        <w:t xml:space="preserve">, mutta viimeisin luku olisi järjestysmuutoksen vuoksi A:n lukusarjasta. </w:t>
      </w:r>
      <w:r w:rsidR="00EB6CBD">
        <w:rPr>
          <w:sz w:val="24"/>
          <w:szCs w:val="24"/>
          <w:lang w:val="fi-FI"/>
        </w:rPr>
        <w:t>Tällöin x saisi arvon 3.</w:t>
      </w:r>
      <w:r w:rsidR="00C97757">
        <w:rPr>
          <w:sz w:val="24"/>
          <w:szCs w:val="24"/>
          <w:lang w:val="fi-FI"/>
        </w:rPr>
        <w:t xml:space="preserve"> (binäärikoodi taulukosta).</w:t>
      </w:r>
    </w:p>
    <w:p w14:paraId="1A8F2672" w14:textId="337E90E8" w:rsidR="00C97757" w:rsidRDefault="00C97757" w:rsidP="004D561E">
      <w:pPr>
        <w:jc w:val="both"/>
        <w:rPr>
          <w:b/>
          <w:bCs/>
          <w:sz w:val="24"/>
          <w:szCs w:val="24"/>
          <w:lang w:val="fi-FI"/>
        </w:rPr>
      </w:pPr>
      <w:r w:rsidRPr="00C97757">
        <w:rPr>
          <w:b/>
          <w:bCs/>
          <w:sz w:val="24"/>
          <w:szCs w:val="24"/>
          <w:lang w:val="fi-FI"/>
        </w:rPr>
        <w:t>Tehtävä 3.</w:t>
      </w:r>
    </w:p>
    <w:p w14:paraId="73D66C0F" w14:textId="10EB554C" w:rsidR="0061729F" w:rsidRPr="00510D2E" w:rsidRDefault="00510D2E" w:rsidP="004D561E">
      <w:pPr>
        <w:jc w:val="both"/>
        <w:rPr>
          <w:sz w:val="24"/>
          <w:szCs w:val="24"/>
          <w:lang w:val="fi-FI"/>
        </w:rPr>
      </w:pPr>
      <w:r w:rsidRPr="00510D2E">
        <w:rPr>
          <w:sz w:val="24"/>
          <w:szCs w:val="24"/>
          <w:lang w:val="fi-FI"/>
        </w:rPr>
        <w:t>Seed 1.</w:t>
      </w:r>
    </w:p>
    <w:p w14:paraId="0F00B74F" w14:textId="21EAA83B" w:rsidR="0061729F" w:rsidRDefault="0061729F" w:rsidP="0061729F">
      <w:pPr>
        <w:rPr>
          <w:sz w:val="24"/>
          <w:szCs w:val="24"/>
          <w:lang w:val="fi-FI"/>
        </w:rPr>
      </w:pPr>
      <w:r w:rsidRPr="0061729F">
        <w:rPr>
          <w:noProof/>
          <w:sz w:val="24"/>
          <w:szCs w:val="24"/>
          <w:lang w:val="fi-FI"/>
        </w:rPr>
        <w:drawing>
          <wp:inline distT="0" distB="0" distL="0" distR="0" wp14:anchorId="4244AEA2" wp14:editId="22659262">
            <wp:extent cx="2890465" cy="1390650"/>
            <wp:effectExtent l="0" t="0" r="5715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95141" cy="139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4F9C8" w14:textId="1B15140A" w:rsidR="00510D2E" w:rsidRDefault="00510D2E" w:rsidP="0061729F">
      <w:pPr>
        <w:rPr>
          <w:sz w:val="24"/>
          <w:szCs w:val="24"/>
          <w:lang w:val="fi-FI"/>
        </w:rPr>
      </w:pPr>
      <w:r>
        <w:rPr>
          <w:sz w:val="24"/>
          <w:szCs w:val="24"/>
          <w:lang w:val="fi-FI"/>
        </w:rPr>
        <w:t>Seed 2.</w:t>
      </w:r>
    </w:p>
    <w:p w14:paraId="16F85549" w14:textId="29FFD402" w:rsidR="006F0EE2" w:rsidRDefault="006F0EE2" w:rsidP="0061729F">
      <w:pPr>
        <w:rPr>
          <w:sz w:val="24"/>
          <w:szCs w:val="24"/>
          <w:lang w:val="fi-FI"/>
        </w:rPr>
      </w:pPr>
      <w:r w:rsidRPr="006F0EE2">
        <w:rPr>
          <w:noProof/>
          <w:sz w:val="24"/>
          <w:szCs w:val="24"/>
          <w:lang w:val="fi-FI"/>
        </w:rPr>
        <w:drawing>
          <wp:inline distT="0" distB="0" distL="0" distR="0" wp14:anchorId="56752206" wp14:editId="73F1B234">
            <wp:extent cx="2895249" cy="1466850"/>
            <wp:effectExtent l="0" t="0" r="63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98128" cy="1468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78243" w14:textId="77777777" w:rsidR="00510D2E" w:rsidRDefault="00510D2E" w:rsidP="0061729F">
      <w:pPr>
        <w:rPr>
          <w:sz w:val="24"/>
          <w:szCs w:val="24"/>
          <w:lang w:val="fi-FI"/>
        </w:rPr>
      </w:pPr>
    </w:p>
    <w:p w14:paraId="5598ABF5" w14:textId="77777777" w:rsidR="00510D2E" w:rsidRDefault="00510D2E" w:rsidP="0061729F">
      <w:pPr>
        <w:rPr>
          <w:sz w:val="24"/>
          <w:szCs w:val="24"/>
          <w:lang w:val="fi-FI"/>
        </w:rPr>
      </w:pPr>
    </w:p>
    <w:p w14:paraId="59AB6C1F" w14:textId="77777777" w:rsidR="00510D2E" w:rsidRDefault="00510D2E" w:rsidP="0061729F">
      <w:pPr>
        <w:rPr>
          <w:sz w:val="24"/>
          <w:szCs w:val="24"/>
          <w:lang w:val="fi-FI"/>
        </w:rPr>
      </w:pPr>
    </w:p>
    <w:p w14:paraId="5060E552" w14:textId="77777777" w:rsidR="00510D2E" w:rsidRDefault="00510D2E" w:rsidP="0061729F">
      <w:pPr>
        <w:rPr>
          <w:sz w:val="24"/>
          <w:szCs w:val="24"/>
          <w:lang w:val="fi-FI"/>
        </w:rPr>
      </w:pPr>
    </w:p>
    <w:p w14:paraId="535D9DC4" w14:textId="4682E3AE" w:rsidR="00510D2E" w:rsidRDefault="00510D2E" w:rsidP="0061729F">
      <w:pPr>
        <w:rPr>
          <w:sz w:val="24"/>
          <w:szCs w:val="24"/>
          <w:lang w:val="fi-FI"/>
        </w:rPr>
      </w:pPr>
      <w:r>
        <w:rPr>
          <w:sz w:val="24"/>
          <w:szCs w:val="24"/>
          <w:lang w:val="fi-FI"/>
        </w:rPr>
        <w:lastRenderedPageBreak/>
        <w:t>Seed 3.</w:t>
      </w:r>
    </w:p>
    <w:p w14:paraId="641A43A5" w14:textId="6B6D27B1" w:rsidR="006D22CA" w:rsidRDefault="006D22CA" w:rsidP="0061729F">
      <w:pPr>
        <w:rPr>
          <w:sz w:val="24"/>
          <w:szCs w:val="24"/>
          <w:lang w:val="fi-FI"/>
        </w:rPr>
      </w:pPr>
      <w:r w:rsidRPr="006D22CA">
        <w:rPr>
          <w:noProof/>
          <w:sz w:val="24"/>
          <w:szCs w:val="24"/>
          <w:lang w:val="fi-FI"/>
        </w:rPr>
        <w:drawing>
          <wp:inline distT="0" distB="0" distL="0" distR="0" wp14:anchorId="5B351795" wp14:editId="47D4182E">
            <wp:extent cx="2889885" cy="1532497"/>
            <wp:effectExtent l="0" t="0" r="5715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00849" cy="1538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D10A8" w14:textId="77777777" w:rsidR="00F7295D" w:rsidRDefault="00F7295D" w:rsidP="0061729F">
      <w:pPr>
        <w:rPr>
          <w:sz w:val="24"/>
          <w:szCs w:val="24"/>
          <w:lang w:val="fi-FI"/>
        </w:rPr>
      </w:pPr>
    </w:p>
    <w:p w14:paraId="175D2A9A" w14:textId="4EFE111B" w:rsidR="00F67536" w:rsidRPr="00C50024" w:rsidRDefault="00C50024" w:rsidP="0061729F">
      <w:pPr>
        <w:rPr>
          <w:sz w:val="24"/>
          <w:szCs w:val="24"/>
        </w:rPr>
      </w:pPr>
      <w:r w:rsidRPr="00C50024">
        <w:rPr>
          <w:sz w:val="24"/>
          <w:szCs w:val="24"/>
        </w:rPr>
        <w:t>Value of -l must</w:t>
      </w:r>
      <w:r>
        <w:rPr>
          <w:sz w:val="24"/>
          <w:szCs w:val="24"/>
        </w:rPr>
        <w:t xml:space="preserve"> be set at 930, to ensure that all the virtual addresses generated are within bounds. </w:t>
      </w:r>
    </w:p>
    <w:p w14:paraId="1D3A3BB0" w14:textId="59C03868" w:rsidR="00510D2E" w:rsidRDefault="00F67536" w:rsidP="0061729F">
      <w:pPr>
        <w:rPr>
          <w:sz w:val="24"/>
          <w:szCs w:val="24"/>
          <w:lang w:val="fi-FI"/>
        </w:rPr>
      </w:pPr>
      <w:r w:rsidRPr="00F67536">
        <w:rPr>
          <w:noProof/>
          <w:sz w:val="24"/>
          <w:szCs w:val="24"/>
          <w:lang w:val="fi-FI"/>
        </w:rPr>
        <w:drawing>
          <wp:inline distT="0" distB="0" distL="0" distR="0" wp14:anchorId="3E40CCA4" wp14:editId="09A74437">
            <wp:extent cx="3562350" cy="2396584"/>
            <wp:effectExtent l="0" t="0" r="0" b="381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67786" cy="2400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160DA" w14:textId="7DF15B33" w:rsidR="00771C23" w:rsidRPr="00771C23" w:rsidRDefault="00771C23" w:rsidP="0061729F">
      <w:pPr>
        <w:rPr>
          <w:sz w:val="24"/>
          <w:szCs w:val="24"/>
        </w:rPr>
      </w:pPr>
      <w:r w:rsidRPr="00771C23">
        <w:rPr>
          <w:sz w:val="24"/>
          <w:szCs w:val="24"/>
        </w:rPr>
        <w:t>With t</w:t>
      </w:r>
      <w:r>
        <w:rPr>
          <w:sz w:val="24"/>
          <w:szCs w:val="24"/>
        </w:rPr>
        <w:t xml:space="preserve">rying different </w:t>
      </w:r>
      <w:r w:rsidR="003A5176">
        <w:rPr>
          <w:sz w:val="24"/>
          <w:szCs w:val="24"/>
        </w:rPr>
        <w:t>values,</w:t>
      </w:r>
      <w:r>
        <w:rPr>
          <w:sz w:val="24"/>
          <w:szCs w:val="24"/>
        </w:rPr>
        <w:t xml:space="preserve"> we can see that the </w:t>
      </w:r>
      <w:proofErr w:type="spellStart"/>
      <w:r>
        <w:rPr>
          <w:sz w:val="24"/>
          <w:szCs w:val="24"/>
        </w:rPr>
        <w:t>Psize</w:t>
      </w:r>
      <w:proofErr w:type="spellEnd"/>
      <w:r>
        <w:rPr>
          <w:sz w:val="24"/>
          <w:szCs w:val="24"/>
        </w:rPr>
        <w:t xml:space="preserve"> max is </w:t>
      </w:r>
      <w:r w:rsidR="003A5176">
        <w:rPr>
          <w:sz w:val="24"/>
          <w:szCs w:val="24"/>
        </w:rPr>
        <w:t>16384. (</w:t>
      </w:r>
      <w:proofErr w:type="gramStart"/>
      <w:r w:rsidR="003A5176">
        <w:rPr>
          <w:sz w:val="24"/>
          <w:szCs w:val="24"/>
        </w:rPr>
        <w:t>this</w:t>
      </w:r>
      <w:proofErr w:type="gramEnd"/>
      <w:r w:rsidR="003A5176">
        <w:rPr>
          <w:sz w:val="24"/>
          <w:szCs w:val="24"/>
        </w:rPr>
        <w:t xml:space="preserve"> includes the base + limit) so when subtracting 100 from 16384 well get the maximum </w:t>
      </w:r>
      <w:r w:rsidR="00FC7A0D">
        <w:rPr>
          <w:sz w:val="24"/>
          <w:szCs w:val="24"/>
        </w:rPr>
        <w:t>value that base can be set to.</w:t>
      </w:r>
      <w:r w:rsidR="00825D56">
        <w:rPr>
          <w:sz w:val="24"/>
          <w:szCs w:val="24"/>
        </w:rPr>
        <w:t xml:space="preserve"> 16*1024 =</w:t>
      </w:r>
      <w:r w:rsidR="00A928AE">
        <w:rPr>
          <w:sz w:val="24"/>
          <w:szCs w:val="24"/>
        </w:rPr>
        <w:t>16384</w:t>
      </w:r>
    </w:p>
    <w:p w14:paraId="3B716368" w14:textId="7F93228B" w:rsidR="004A62C0" w:rsidRDefault="00FC7A0D" w:rsidP="0061729F">
      <w:pPr>
        <w:rPr>
          <w:sz w:val="24"/>
          <w:szCs w:val="24"/>
        </w:rPr>
      </w:pPr>
      <w:r w:rsidRPr="00FC7A0D">
        <w:rPr>
          <w:noProof/>
          <w:sz w:val="24"/>
          <w:szCs w:val="24"/>
        </w:rPr>
        <w:drawing>
          <wp:inline distT="0" distB="0" distL="0" distR="0" wp14:anchorId="4AA139CA" wp14:editId="37DE46A6">
            <wp:extent cx="6120130" cy="3251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6617E" w14:textId="4A8345FD" w:rsidR="00FC7A0D" w:rsidRDefault="00EC74E5" w:rsidP="0061729F">
      <w:pPr>
        <w:rPr>
          <w:sz w:val="24"/>
          <w:szCs w:val="24"/>
        </w:rPr>
      </w:pPr>
      <w:r w:rsidRPr="00EC74E5">
        <w:rPr>
          <w:noProof/>
          <w:sz w:val="24"/>
          <w:szCs w:val="24"/>
        </w:rPr>
        <w:drawing>
          <wp:inline distT="0" distB="0" distL="0" distR="0" wp14:anchorId="2920D19B" wp14:editId="1425DA57">
            <wp:extent cx="2943225" cy="1868908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46687" cy="187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5776C" w14:textId="6FFBBAF4" w:rsidR="00EC74E5" w:rsidRDefault="00687974" w:rsidP="0061729F">
      <w:pPr>
        <w:rPr>
          <w:sz w:val="24"/>
          <w:szCs w:val="24"/>
        </w:rPr>
      </w:pPr>
      <w:r>
        <w:rPr>
          <w:sz w:val="24"/>
          <w:szCs w:val="24"/>
        </w:rPr>
        <w:t>4.</w:t>
      </w:r>
      <w:r w:rsidR="00BF57AA">
        <w:rPr>
          <w:sz w:val="24"/>
          <w:szCs w:val="24"/>
        </w:rPr>
        <w:t xml:space="preserve"> </w:t>
      </w:r>
      <w:r w:rsidR="005E7A55">
        <w:rPr>
          <w:sz w:val="24"/>
          <w:szCs w:val="24"/>
        </w:rPr>
        <w:t xml:space="preserve">Running the same problems above with </w:t>
      </w:r>
      <w:r w:rsidR="00825D56">
        <w:rPr>
          <w:sz w:val="24"/>
          <w:szCs w:val="24"/>
        </w:rPr>
        <w:t xml:space="preserve">larger address spaces (-a) and physical memories (-p) values; </w:t>
      </w:r>
      <w:r w:rsidR="000756E3">
        <w:rPr>
          <w:sz w:val="24"/>
          <w:szCs w:val="24"/>
        </w:rPr>
        <w:t xml:space="preserve">For </w:t>
      </w:r>
      <w:r w:rsidR="004771FF">
        <w:rPr>
          <w:sz w:val="24"/>
          <w:szCs w:val="24"/>
        </w:rPr>
        <w:t>instance,</w:t>
      </w:r>
      <w:r w:rsidR="000756E3">
        <w:rPr>
          <w:sz w:val="24"/>
          <w:szCs w:val="24"/>
        </w:rPr>
        <w:t xml:space="preserve"> 1024*1024</w:t>
      </w:r>
      <w:r w:rsidR="00D26F77">
        <w:rPr>
          <w:sz w:val="24"/>
          <w:szCs w:val="24"/>
        </w:rPr>
        <w:t xml:space="preserve"> -100 = 1048576</w:t>
      </w:r>
      <w:r w:rsidR="004771FF">
        <w:rPr>
          <w:sz w:val="24"/>
          <w:szCs w:val="24"/>
        </w:rPr>
        <w:t xml:space="preserve"> and 1024*1024*1024 -100 =</w:t>
      </w:r>
      <w:r w:rsidR="006029B4">
        <w:rPr>
          <w:sz w:val="24"/>
          <w:szCs w:val="24"/>
        </w:rPr>
        <w:t xml:space="preserve"> </w:t>
      </w:r>
      <w:r w:rsidR="006029B4" w:rsidRPr="006029B4">
        <w:rPr>
          <w:sz w:val="24"/>
          <w:szCs w:val="24"/>
        </w:rPr>
        <w:t>1073741724</w:t>
      </w:r>
      <w:r w:rsidR="006029B4">
        <w:rPr>
          <w:sz w:val="24"/>
          <w:szCs w:val="24"/>
        </w:rPr>
        <w:t>.</w:t>
      </w:r>
    </w:p>
    <w:p w14:paraId="10CBD480" w14:textId="17684824" w:rsidR="00D26F77" w:rsidRDefault="00D26F77" w:rsidP="0061729F">
      <w:pPr>
        <w:rPr>
          <w:sz w:val="24"/>
          <w:szCs w:val="24"/>
        </w:rPr>
      </w:pPr>
      <w:r w:rsidRPr="00D26F77">
        <w:rPr>
          <w:noProof/>
          <w:sz w:val="24"/>
          <w:szCs w:val="24"/>
        </w:rPr>
        <w:lastRenderedPageBreak/>
        <w:drawing>
          <wp:inline distT="0" distB="0" distL="0" distR="0" wp14:anchorId="16A43C10" wp14:editId="79732879">
            <wp:extent cx="3221386" cy="2028825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36462" cy="203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070E1" w14:textId="4067332C" w:rsidR="00D26F77" w:rsidRDefault="004771FF" w:rsidP="0061729F">
      <w:pPr>
        <w:rPr>
          <w:sz w:val="24"/>
          <w:szCs w:val="24"/>
        </w:rPr>
      </w:pPr>
      <w:r w:rsidRPr="004771FF">
        <w:rPr>
          <w:noProof/>
          <w:sz w:val="24"/>
          <w:szCs w:val="24"/>
        </w:rPr>
        <w:drawing>
          <wp:inline distT="0" distB="0" distL="0" distR="0" wp14:anchorId="5222E33E" wp14:editId="432A36AA">
            <wp:extent cx="3200400" cy="2040844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05547" cy="2044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4BFD9" w14:textId="56EB0F07" w:rsidR="00907FB8" w:rsidRDefault="00F70BE2" w:rsidP="0061729F">
      <w:pPr>
        <w:rPr>
          <w:sz w:val="24"/>
          <w:szCs w:val="24"/>
        </w:rPr>
      </w:pPr>
      <w:r>
        <w:rPr>
          <w:sz w:val="24"/>
          <w:szCs w:val="24"/>
        </w:rPr>
        <w:t xml:space="preserve">The maximum size of </w:t>
      </w:r>
      <w:r w:rsidR="00C90B2E">
        <w:rPr>
          <w:sz w:val="24"/>
          <w:szCs w:val="24"/>
        </w:rPr>
        <w:t xml:space="preserve">address space is 16* 1024 as mentioned previously. </w:t>
      </w:r>
      <w:r w:rsidR="00AD2191">
        <w:rPr>
          <w:sz w:val="24"/>
          <w:szCs w:val="24"/>
        </w:rPr>
        <w:t xml:space="preserve">Generating </w:t>
      </w:r>
      <w:r w:rsidR="004F6519">
        <w:rPr>
          <w:sz w:val="24"/>
          <w:szCs w:val="24"/>
        </w:rPr>
        <w:t xml:space="preserve">randomly 200 virtual addresses </w:t>
      </w:r>
      <w:r w:rsidR="00703AFB">
        <w:rPr>
          <w:sz w:val="24"/>
          <w:szCs w:val="24"/>
        </w:rPr>
        <w:t xml:space="preserve">as a function of the value of the bounds </w:t>
      </w:r>
      <w:r w:rsidR="00907FB8">
        <w:rPr>
          <w:sz w:val="24"/>
          <w:szCs w:val="24"/>
        </w:rPr>
        <w:t>register,</w:t>
      </w:r>
      <w:r w:rsidR="00703AFB">
        <w:rPr>
          <w:sz w:val="24"/>
          <w:szCs w:val="24"/>
        </w:rPr>
        <w:t xml:space="preserve"> we</w:t>
      </w:r>
      <w:r w:rsidR="00907FB8">
        <w:rPr>
          <w:sz w:val="24"/>
          <w:szCs w:val="24"/>
        </w:rPr>
        <w:t xml:space="preserve"> receive such a graph.</w:t>
      </w:r>
    </w:p>
    <w:p w14:paraId="1063F639" w14:textId="6507EAFA" w:rsidR="00907FB8" w:rsidRDefault="003F0102" w:rsidP="0061729F">
      <w:pPr>
        <w:rPr>
          <w:sz w:val="24"/>
          <w:szCs w:val="24"/>
        </w:rPr>
      </w:pPr>
      <w:r w:rsidRPr="003F0102">
        <w:rPr>
          <w:sz w:val="24"/>
          <w:szCs w:val="24"/>
        </w:rPr>
        <w:drawing>
          <wp:inline distT="0" distB="0" distL="0" distR="0" wp14:anchorId="7BCE7725" wp14:editId="4D4A9A02">
            <wp:extent cx="4809420" cy="2924175"/>
            <wp:effectExtent l="0" t="0" r="0" b="0"/>
            <wp:docPr id="11" name="Picture 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16871" cy="292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F4B68" w14:textId="6FAAFA51" w:rsidR="00907FB8" w:rsidRDefault="00531E95" w:rsidP="0061729F">
      <w:pPr>
        <w:rPr>
          <w:sz w:val="24"/>
          <w:szCs w:val="24"/>
        </w:rPr>
      </w:pPr>
      <w:r>
        <w:rPr>
          <w:sz w:val="24"/>
          <w:szCs w:val="24"/>
        </w:rPr>
        <w:t>The</w:t>
      </w:r>
      <w:r w:rsidR="00907FB8">
        <w:rPr>
          <w:sz w:val="24"/>
          <w:szCs w:val="24"/>
        </w:rPr>
        <w:t xml:space="preserve"> source code</w:t>
      </w:r>
      <w:r>
        <w:rPr>
          <w:sz w:val="24"/>
          <w:szCs w:val="24"/>
        </w:rPr>
        <w:t xml:space="preserve"> that python program </w:t>
      </w:r>
      <w:r w:rsidR="001B0B81">
        <w:rPr>
          <w:sz w:val="24"/>
          <w:szCs w:val="24"/>
        </w:rPr>
        <w:t>uses</w:t>
      </w:r>
      <w:r w:rsidR="00907FB8">
        <w:rPr>
          <w:sz w:val="24"/>
          <w:szCs w:val="24"/>
        </w:rPr>
        <w:t xml:space="preserve"> is</w:t>
      </w:r>
      <w:r w:rsidR="00192613">
        <w:rPr>
          <w:sz w:val="24"/>
          <w:szCs w:val="24"/>
        </w:rPr>
        <w:t xml:space="preserve"> applied</w:t>
      </w:r>
      <w:r w:rsidR="00907FB8">
        <w:rPr>
          <w:sz w:val="24"/>
          <w:szCs w:val="24"/>
        </w:rPr>
        <w:t xml:space="preserve"> implementation of </w:t>
      </w:r>
      <w:proofErr w:type="spellStart"/>
      <w:r w:rsidR="003F0102">
        <w:t>xyzz</w:t>
      </w:r>
      <w:proofErr w:type="spellEnd"/>
      <w:r w:rsidR="003F0102">
        <w:t xml:space="preserve"> </w:t>
      </w:r>
      <w:r w:rsidR="001455BF">
        <w:t xml:space="preserve">python program for the same exact </w:t>
      </w:r>
      <w:r w:rsidR="002339ED">
        <w:t xml:space="preserve">assignment. </w:t>
      </w:r>
      <w:r w:rsidR="003F0102">
        <w:t xml:space="preserve"> Source: </w:t>
      </w:r>
      <w:hyperlink r:id="rId13" w:history="1">
        <w:r w:rsidR="00AC2ADD">
          <w:rPr>
            <w:rStyle w:val="Hyperlink"/>
          </w:rPr>
          <w:t>https://github.com/xxyzz/ostep-hw/blob/master/15/plot.py</w:t>
        </w:r>
      </w:hyperlink>
    </w:p>
    <w:p w14:paraId="7B998ECA" w14:textId="77777777" w:rsidR="00703AFB" w:rsidRPr="00771C23" w:rsidRDefault="00703AFB" w:rsidP="0061729F">
      <w:pPr>
        <w:rPr>
          <w:sz w:val="24"/>
          <w:szCs w:val="24"/>
        </w:rPr>
      </w:pPr>
    </w:p>
    <w:sectPr w:rsidR="00703AFB" w:rsidRPr="00771C23" w:rsidSect="00920615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NTI2MDE3NzE2MTJX0lEKTi0uzszPAykwqgUAMNMbhCwAAAA="/>
  </w:docVars>
  <w:rsids>
    <w:rsidRoot w:val="00805576"/>
    <w:rsid w:val="000756E3"/>
    <w:rsid w:val="0011279E"/>
    <w:rsid w:val="001455BF"/>
    <w:rsid w:val="00192613"/>
    <w:rsid w:val="001B0B81"/>
    <w:rsid w:val="001D6655"/>
    <w:rsid w:val="0020063F"/>
    <w:rsid w:val="002339ED"/>
    <w:rsid w:val="00265628"/>
    <w:rsid w:val="00384897"/>
    <w:rsid w:val="003A4ECA"/>
    <w:rsid w:val="003A5176"/>
    <w:rsid w:val="003F0102"/>
    <w:rsid w:val="00407155"/>
    <w:rsid w:val="004771FF"/>
    <w:rsid w:val="004A62C0"/>
    <w:rsid w:val="004D561E"/>
    <w:rsid w:val="004F6519"/>
    <w:rsid w:val="00510D2E"/>
    <w:rsid w:val="00531E95"/>
    <w:rsid w:val="0053748D"/>
    <w:rsid w:val="005E7A55"/>
    <w:rsid w:val="006029B4"/>
    <w:rsid w:val="0061729F"/>
    <w:rsid w:val="00687974"/>
    <w:rsid w:val="006B3102"/>
    <w:rsid w:val="006C171B"/>
    <w:rsid w:val="006D22CA"/>
    <w:rsid w:val="006F0EE2"/>
    <w:rsid w:val="00703AFB"/>
    <w:rsid w:val="00734453"/>
    <w:rsid w:val="0076669A"/>
    <w:rsid w:val="00771C23"/>
    <w:rsid w:val="007E4D6C"/>
    <w:rsid w:val="00805576"/>
    <w:rsid w:val="008067F2"/>
    <w:rsid w:val="00825D56"/>
    <w:rsid w:val="008713D2"/>
    <w:rsid w:val="00907FB8"/>
    <w:rsid w:val="00920615"/>
    <w:rsid w:val="009D21EB"/>
    <w:rsid w:val="00A928AE"/>
    <w:rsid w:val="00AA1186"/>
    <w:rsid w:val="00AB412A"/>
    <w:rsid w:val="00AC2ADD"/>
    <w:rsid w:val="00AD2191"/>
    <w:rsid w:val="00AE531C"/>
    <w:rsid w:val="00B202A4"/>
    <w:rsid w:val="00BC3A70"/>
    <w:rsid w:val="00BF3DA3"/>
    <w:rsid w:val="00BF57AA"/>
    <w:rsid w:val="00C50024"/>
    <w:rsid w:val="00C60636"/>
    <w:rsid w:val="00C90B2E"/>
    <w:rsid w:val="00C97757"/>
    <w:rsid w:val="00D01E01"/>
    <w:rsid w:val="00D26F77"/>
    <w:rsid w:val="00D92553"/>
    <w:rsid w:val="00E40017"/>
    <w:rsid w:val="00E53D05"/>
    <w:rsid w:val="00E64414"/>
    <w:rsid w:val="00EB6CBD"/>
    <w:rsid w:val="00EC74E5"/>
    <w:rsid w:val="00F31BB9"/>
    <w:rsid w:val="00F67536"/>
    <w:rsid w:val="00F70BE2"/>
    <w:rsid w:val="00F7295D"/>
    <w:rsid w:val="00F8439E"/>
    <w:rsid w:val="00F84F35"/>
    <w:rsid w:val="00FC7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903B8"/>
  <w15:chartTrackingRefBased/>
  <w15:docId w15:val="{414DFAD0-5B98-4734-9B66-53D6EC2C1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455B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github.com/xxyzz/ostep-hw/blob/master/15/plot.py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3</Pages>
  <Words>281</Words>
  <Characters>1605</Characters>
  <Application>Microsoft Office Word</Application>
  <DocSecurity>0</DocSecurity>
  <Lines>13</Lines>
  <Paragraphs>3</Paragraphs>
  <ScaleCrop>false</ScaleCrop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emil Aspholm</dc:creator>
  <cp:keywords/>
  <dc:description/>
  <cp:lastModifiedBy>Eemil Aspholm</cp:lastModifiedBy>
  <cp:revision>60</cp:revision>
  <cp:lastPrinted>2022-02-17T13:56:00Z</cp:lastPrinted>
  <dcterms:created xsi:type="dcterms:W3CDTF">2022-02-17T06:18:00Z</dcterms:created>
  <dcterms:modified xsi:type="dcterms:W3CDTF">2022-02-17T13:56:00Z</dcterms:modified>
</cp:coreProperties>
</file>